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8DDFF" w14:textId="77777777" w:rsidR="00596ABE" w:rsidRDefault="00596ABE" w:rsidP="00003D39">
      <w:pPr>
        <w:ind w:left="4254" w:firstLine="709"/>
        <w:jc w:val="right"/>
        <w:rPr>
          <w:rFonts w:ascii="Montserrat Medium" w:hAnsi="Montserrat Medium" w:cs="Arial"/>
          <w:bCs/>
          <w:color w:val="000000"/>
          <w:sz w:val="18"/>
          <w:szCs w:val="18"/>
        </w:rPr>
      </w:pPr>
    </w:p>
    <w:p w14:paraId="23A05EA6" w14:textId="77777777" w:rsidR="00596ABE" w:rsidRDefault="00596ABE" w:rsidP="00003D39">
      <w:pPr>
        <w:ind w:left="4254" w:firstLine="709"/>
        <w:jc w:val="right"/>
        <w:rPr>
          <w:rFonts w:ascii="Montserrat Medium" w:hAnsi="Montserrat Medium" w:cs="Arial"/>
          <w:bCs/>
          <w:color w:val="000000"/>
          <w:sz w:val="18"/>
          <w:szCs w:val="18"/>
        </w:rPr>
      </w:pPr>
    </w:p>
    <w:p w14:paraId="6423009C" w14:textId="77777777" w:rsidR="003531BD" w:rsidRDefault="003531BD" w:rsidP="003531BD">
      <w:pPr>
        <w:ind w:right="51"/>
        <w:jc w:val="right"/>
        <w:rPr>
          <w:rFonts w:ascii="Arial" w:hAnsi="Arial" w:cs="Arial"/>
          <w:sz w:val="18"/>
          <w:szCs w:val="18"/>
        </w:rPr>
      </w:pPr>
    </w:p>
    <w:p w14:paraId="2DDB5E8E" w14:textId="075C080C" w:rsidR="003531BD" w:rsidRDefault="003531BD" w:rsidP="003531BD">
      <w:pPr>
        <w:ind w:right="51"/>
        <w:jc w:val="right"/>
        <w:rPr>
          <w:rFonts w:ascii="Arial" w:hAnsi="Arial" w:cs="Arial"/>
          <w:color w:val="FFFFFF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iudad Madero, Tamaulipas, </w:t>
      </w:r>
      <w:r w:rsidRPr="00C52D8D">
        <w:rPr>
          <w:rFonts w:ascii="Arial" w:hAnsi="Arial" w:cs="Arial"/>
          <w:color w:val="FFFFFF"/>
          <w:sz w:val="18"/>
          <w:szCs w:val="18"/>
          <w:highlight w:val="black"/>
        </w:rPr>
        <w:t>[[DIA]]/[[MES]]/[[AÑO]]</w:t>
      </w:r>
    </w:p>
    <w:p w14:paraId="53C7270E" w14:textId="77777777" w:rsidR="003531BD" w:rsidRDefault="003531BD" w:rsidP="003531BD">
      <w:pPr>
        <w:jc w:val="center"/>
        <w:rPr>
          <w:rFonts w:ascii="Arial" w:hAnsi="Arial" w:cs="Arial"/>
          <w:sz w:val="18"/>
        </w:rPr>
      </w:pPr>
    </w:p>
    <w:p w14:paraId="1A322A24" w14:textId="77777777" w:rsidR="003531BD" w:rsidRDefault="003531BD" w:rsidP="003531BD">
      <w:pPr>
        <w:jc w:val="right"/>
        <w:rPr>
          <w:rFonts w:ascii="Arial" w:hAnsi="Arial" w:cs="Arial"/>
          <w:sz w:val="18"/>
        </w:rPr>
      </w:pPr>
      <w:r>
        <w:rPr>
          <w:rFonts w:ascii="Arial" w:hAnsi="Arial" w:cs="Arial"/>
          <w:b/>
          <w:bCs/>
          <w:sz w:val="18"/>
        </w:rPr>
        <w:t>Asunto:</w:t>
      </w:r>
      <w:r>
        <w:rPr>
          <w:rFonts w:ascii="Arial" w:hAnsi="Arial" w:cs="Arial"/>
          <w:sz w:val="18"/>
        </w:rPr>
        <w:t xml:space="preserve"> constancia de liberación de</w:t>
      </w:r>
    </w:p>
    <w:p w14:paraId="118769B1" w14:textId="77777777" w:rsidR="003531BD" w:rsidRDefault="003531BD" w:rsidP="003531BD">
      <w:pPr>
        <w:jc w:val="right"/>
        <w:rPr>
          <w:rFonts w:ascii="Arial" w:hAnsi="Arial" w:cs="Arial"/>
          <w:sz w:val="18"/>
        </w:rPr>
      </w:pPr>
      <w:r>
        <w:rPr>
          <w:rFonts w:ascii="Arial" w:hAnsi="Arial" w:cs="Arial"/>
          <w:sz w:val="18"/>
        </w:rPr>
        <w:t>actividades académicas</w:t>
      </w:r>
    </w:p>
    <w:p w14:paraId="12EE7123" w14:textId="77777777" w:rsidR="003531BD" w:rsidRDefault="003531BD" w:rsidP="003531BD">
      <w:pPr>
        <w:rPr>
          <w:rFonts w:ascii="Arial" w:hAnsi="Arial" w:cs="Arial"/>
          <w:b/>
          <w:sz w:val="20"/>
          <w:szCs w:val="20"/>
          <w:lang w:val="es-US"/>
        </w:rPr>
      </w:pPr>
    </w:p>
    <w:p w14:paraId="60770A47" w14:textId="46C7467B" w:rsidR="003531BD" w:rsidRDefault="003531BD" w:rsidP="003531BD">
      <w:pPr>
        <w:rPr>
          <w:rFonts w:ascii="Arial" w:hAnsi="Arial" w:cs="Arial"/>
          <w:b/>
          <w:sz w:val="20"/>
          <w:szCs w:val="20"/>
          <w:lang w:val="es-US"/>
        </w:rPr>
      </w:pPr>
      <w:r>
        <w:rPr>
          <w:rFonts w:ascii="Arial" w:hAnsi="Arial" w:cs="Arial"/>
          <w:b/>
          <w:sz w:val="20"/>
          <w:szCs w:val="20"/>
          <w:lang w:val="es-US"/>
        </w:rPr>
        <w:t>C. [[PROFESOR]]</w:t>
      </w:r>
    </w:p>
    <w:p w14:paraId="51D23955" w14:textId="77777777" w:rsidR="003531BD" w:rsidRDefault="003531BD" w:rsidP="003531B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RESENTE</w:t>
      </w:r>
    </w:p>
    <w:p w14:paraId="08EE4F2B" w14:textId="77777777" w:rsidR="003531BD" w:rsidRDefault="003531BD" w:rsidP="003531BD">
      <w:pPr>
        <w:rPr>
          <w:rFonts w:ascii="Arial" w:hAnsi="Arial" w:cs="Arial"/>
          <w:b/>
          <w:sz w:val="20"/>
          <w:szCs w:val="20"/>
        </w:rPr>
      </w:pPr>
    </w:p>
    <w:p w14:paraId="395FDD91" w14:textId="65ABA7CF" w:rsidR="003531BD" w:rsidRDefault="003531BD" w:rsidP="003531BD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or medio de la presente, se hace de su conocimiento que durante el Semestre </w:t>
      </w:r>
      <w:r>
        <w:rPr>
          <w:rFonts w:ascii="Arial" w:hAnsi="Arial" w:cs="Arial"/>
          <w:b/>
          <w:bCs/>
          <w:sz w:val="20"/>
          <w:szCs w:val="20"/>
        </w:rPr>
        <w:t>[[PERIODO]] [[AÑO]]</w:t>
      </w:r>
      <w:r>
        <w:rPr>
          <w:rFonts w:ascii="Arial" w:hAnsi="Arial" w:cs="Arial"/>
          <w:sz w:val="20"/>
          <w:szCs w:val="20"/>
        </w:rPr>
        <w:t>, se evaluó el cumplimiento de las siguientes actividades académicas:</w:t>
      </w:r>
    </w:p>
    <w:tbl>
      <w:tblPr>
        <w:tblStyle w:val="Tablaconcuadrcula"/>
        <w:tblW w:w="5000" w:type="pct"/>
        <w:tblLook w:val="04A0" w:firstRow="1" w:lastRow="0" w:firstColumn="1" w:lastColumn="0" w:noHBand="0" w:noVBand="1"/>
      </w:tblPr>
      <w:tblGrid>
        <w:gridCol w:w="8082"/>
        <w:gridCol w:w="457"/>
        <w:gridCol w:w="556"/>
        <w:gridCol w:w="585"/>
      </w:tblGrid>
      <w:tr w:rsidR="003531BD" w14:paraId="3CF07452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3DF51" w14:textId="77777777" w:rsidR="003531BD" w:rsidRDefault="003531BD" w:rsidP="001C614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  <w:t>Actividade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ADF85" w14:textId="77777777" w:rsidR="003531BD" w:rsidRDefault="003531BD" w:rsidP="001C614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  <w:t>Si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DDAE5" w14:textId="77777777" w:rsidR="003531BD" w:rsidRDefault="003531BD" w:rsidP="001C614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  <w:t>No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3340B" w14:textId="77777777" w:rsidR="003531BD" w:rsidRDefault="003531BD" w:rsidP="001C614D">
            <w:pPr>
              <w:jc w:val="center"/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  <w:t>NA</w:t>
            </w:r>
          </w:p>
        </w:tc>
      </w:tr>
      <w:tr w:rsidR="003531BD" w14:paraId="28D5736E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B3DF6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Asistencia a reuniones convocada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4EDD9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54B76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CDF75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464089F6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A1A54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ción en programas de formación y actualización docente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0DA6A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7DC70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09CEA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51B80411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96AC0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Asesorías en procesos de titulación integral encomendada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10D0F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ED2F6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01165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1E0F9AC5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0D8BE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Propuestas de mejoras en la operación de programas y proyectos académico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7BF53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3A5DF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F4A3B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4974D774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1292B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Sinodales en protocolos de titulación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539E7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B203F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0D5BF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4570E929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A5988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ción en eventos de la academia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96875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9373B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8AD65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4D5DB4A3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ADB246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Contribución con propuestas de mejora en los planes y programas de estudio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CDBE0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C2647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515AF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30D89BDC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E7B7CB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Desarrollo de materiales de apoyo didáctico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82B3C6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78247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DC558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66962F97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00711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Propuestas para bancos de proyecto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BB6DF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35C7B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FCD5D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42AEC0E5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CA6A6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Asesorías académicas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1EC45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1F539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96399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1B902EE7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AE2A3" w14:textId="696EFC1E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Tutoría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457211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AA67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FC0C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66CE6256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425E5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Participación en comisiones académicas (equivalencias, Salida Lateral, traslado, proyecto integrador, acreditaciones, certificaciones, diseño especialidades, proyectos integradores, etc.)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E6ABA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145AD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ACB1A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10E5DE5C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F586F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sz w:val="20"/>
                <w:szCs w:val="20"/>
              </w:rPr>
              <w:t>Otros (especificar):________________________________________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04FF8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8DF64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EFABC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  <w:tr w:rsidR="003531BD" w14:paraId="10D35284" w14:textId="77777777" w:rsidTr="001C614D">
        <w:tc>
          <w:tcPr>
            <w:tcW w:w="4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01DA7" w14:textId="77777777" w:rsidR="003531BD" w:rsidRDefault="003531BD" w:rsidP="001C614D">
            <w:pPr>
              <w:rPr>
                <w:rFonts w:ascii="Arial" w:hAnsi="Arial" w:cs="Arial"/>
                <w:b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¿Cumplió con las actividades académicas encomendadas al 100%?</w:t>
            </w:r>
          </w:p>
        </w:tc>
        <w:tc>
          <w:tcPr>
            <w:tcW w:w="2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E6C47" w14:textId="77777777" w:rsidR="003531BD" w:rsidRDefault="003531BD" w:rsidP="001C614D">
            <w:pPr>
              <w:jc w:val="center"/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</w:pPr>
            <w:r>
              <w:rPr>
                <w:rFonts w:ascii="Arial" w:hAnsi="Arial" w:cs="Arial"/>
                <w:bCs/>
                <w:sz w:val="20"/>
                <w:szCs w:val="20"/>
                <w:lang w:val="es-ES" w:eastAsia="ja-JP"/>
              </w:rPr>
              <w:t>X</w:t>
            </w:r>
          </w:p>
        </w:tc>
        <w:tc>
          <w:tcPr>
            <w:tcW w:w="2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CCD1E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5ABF9" w14:textId="77777777" w:rsidR="003531BD" w:rsidRDefault="003531BD" w:rsidP="001C614D">
            <w:pPr>
              <w:rPr>
                <w:rFonts w:ascii="Arial" w:hAnsi="Arial" w:cs="Arial"/>
                <w:sz w:val="20"/>
                <w:szCs w:val="20"/>
                <w:lang w:val="es-ES" w:eastAsia="ja-JP"/>
              </w:rPr>
            </w:pPr>
          </w:p>
        </w:tc>
      </w:tr>
    </w:tbl>
    <w:p w14:paraId="16114A61" w14:textId="77777777" w:rsidR="003531BD" w:rsidRDefault="003531BD" w:rsidP="003531BD">
      <w:pPr>
        <w:jc w:val="both"/>
        <w:rPr>
          <w:rFonts w:ascii="Arial" w:hAnsi="Arial" w:cs="Arial"/>
          <w:sz w:val="20"/>
          <w:szCs w:val="20"/>
        </w:rPr>
      </w:pPr>
    </w:p>
    <w:p w14:paraId="305F1619" w14:textId="77777777" w:rsidR="003531BD" w:rsidRDefault="003531BD" w:rsidP="003531BD">
      <w:pPr>
        <w:jc w:val="both"/>
        <w:rPr>
          <w:rFonts w:ascii="Arial" w:hAnsi="Arial" w:cs="Arial"/>
          <w:sz w:val="20"/>
          <w:szCs w:val="20"/>
        </w:rPr>
      </w:pPr>
    </w:p>
    <w:p w14:paraId="4ADF9306" w14:textId="77777777" w:rsidR="003531BD" w:rsidRDefault="003531BD" w:rsidP="003531BD">
      <w:pPr>
        <w:jc w:val="both"/>
        <w:rPr>
          <w:rFonts w:ascii="Arial" w:hAnsi="Arial" w:cs="Arial"/>
          <w:sz w:val="20"/>
          <w:szCs w:val="20"/>
        </w:rPr>
      </w:pPr>
    </w:p>
    <w:tbl>
      <w:tblPr>
        <w:tblStyle w:val="Tablaconcuadrcula"/>
        <w:tblW w:w="907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1"/>
        <w:gridCol w:w="1134"/>
        <w:gridCol w:w="3970"/>
      </w:tblGrid>
      <w:tr w:rsidR="003531BD" w14:paraId="23B199AE" w14:textId="77777777" w:rsidTr="001C614D">
        <w:trPr>
          <w:jc w:val="center"/>
        </w:trPr>
        <w:tc>
          <w:tcPr>
            <w:tcW w:w="3969" w:type="dxa"/>
            <w:hideMark/>
          </w:tcPr>
          <w:p w14:paraId="7E183421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sidenta del Consejo de Maestría</w:t>
            </w:r>
          </w:p>
          <w:p w14:paraId="0194C5DC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n Ciencias de la Ingeniería</w:t>
            </w:r>
          </w:p>
        </w:tc>
        <w:tc>
          <w:tcPr>
            <w:tcW w:w="1134" w:type="dxa"/>
          </w:tcPr>
          <w:p w14:paraId="437743BE" w14:textId="77777777" w:rsidR="003531BD" w:rsidRDefault="003531BD" w:rsidP="001C614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hideMark/>
          </w:tcPr>
          <w:p w14:paraId="516E9A0E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.Bo. Jefe de la División de Estudios de</w:t>
            </w:r>
          </w:p>
          <w:p w14:paraId="1B18DBB6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osgrado e Investigación</w:t>
            </w:r>
          </w:p>
        </w:tc>
      </w:tr>
      <w:tr w:rsidR="003531BD" w14:paraId="0BECD8D5" w14:textId="77777777" w:rsidTr="001C614D">
        <w:trPr>
          <w:jc w:val="center"/>
        </w:trPr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F616367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62F534B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9B14DF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87CAACB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1B10A49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FE45283" w14:textId="77777777" w:rsidR="003531BD" w:rsidRDefault="003531BD" w:rsidP="001C614D">
            <w:pPr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3E23B7" w14:textId="77777777" w:rsidR="003531BD" w:rsidRDefault="003531BD" w:rsidP="001C614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531BD" w14:paraId="1E016805" w14:textId="77777777" w:rsidTr="001C614D">
        <w:trPr>
          <w:jc w:val="center"/>
        </w:trPr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8472372" w14:textId="78BD8F6D" w:rsidR="003531BD" w:rsidRDefault="003531BD" w:rsidP="001C614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. ANA LIDIA MARTINEZ SALAZAR</w:t>
            </w:r>
          </w:p>
        </w:tc>
        <w:tc>
          <w:tcPr>
            <w:tcW w:w="1134" w:type="dxa"/>
          </w:tcPr>
          <w:p w14:paraId="7C278B80" w14:textId="77777777" w:rsidR="003531BD" w:rsidRDefault="003531BD" w:rsidP="001C614D">
            <w:pPr>
              <w:jc w:val="both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41FAB75" w14:textId="77777777" w:rsidR="003531BD" w:rsidRDefault="003531BD" w:rsidP="001C614D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. MARCO ANTONIO CORONEL GARCÍA</w:t>
            </w:r>
          </w:p>
        </w:tc>
      </w:tr>
    </w:tbl>
    <w:p w14:paraId="54A0F8E3" w14:textId="77777777" w:rsidR="00596ABE" w:rsidRDefault="00596ABE" w:rsidP="00003D39">
      <w:pPr>
        <w:ind w:left="4254" w:firstLine="709"/>
        <w:jc w:val="right"/>
        <w:rPr>
          <w:rFonts w:ascii="Montserrat Medium" w:hAnsi="Montserrat Medium" w:cs="Arial"/>
          <w:bCs/>
          <w:color w:val="000000"/>
          <w:sz w:val="18"/>
          <w:szCs w:val="18"/>
        </w:rPr>
      </w:pPr>
    </w:p>
    <w:sectPr w:rsidR="00596ABE" w:rsidSect="00324B23">
      <w:headerReference w:type="default" r:id="rId8"/>
      <w:footerReference w:type="default" r:id="rId9"/>
      <w:pgSz w:w="12242" w:h="15842" w:code="1"/>
      <w:pgMar w:top="-2410" w:right="1134" w:bottom="1134" w:left="1418" w:header="3231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EB562D" w14:textId="77777777" w:rsidR="00324B23" w:rsidRDefault="00324B23">
      <w:r>
        <w:separator/>
      </w:r>
    </w:p>
  </w:endnote>
  <w:endnote w:type="continuationSeparator" w:id="0">
    <w:p w14:paraId="5EED9050" w14:textId="77777777" w:rsidR="00324B23" w:rsidRDefault="00324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 Medium">
    <w:altName w:val="Arial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ourier New"/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dobe Caslon Pro">
    <w:altName w:val="Times New Roman"/>
    <w:panose1 w:val="00000000000000000000"/>
    <w:charset w:val="00"/>
    <w:family w:val="roman"/>
    <w:notTrueType/>
    <w:pitch w:val="variable"/>
    <w:sig w:usb0="00000001" w:usb1="00000001" w:usb2="00000000" w:usb3="00000000" w:csb0="00000093" w:csb1="00000000"/>
  </w:font>
  <w:font w:name="EurekaSans-Light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A4784" w14:textId="34F3CEF9" w:rsidR="001F71C8" w:rsidRDefault="007C40C8" w:rsidP="00AF4D8B">
    <w:pPr>
      <w:pStyle w:val="Piedepgina"/>
      <w:tabs>
        <w:tab w:val="left" w:pos="708"/>
      </w:tabs>
      <w:ind w:right="759"/>
      <w:jc w:val="center"/>
      <w:rPr>
        <w:rFonts w:ascii="Montserrat Medium" w:hAnsi="Montserrat Medium"/>
        <w:color w:val="737373"/>
        <w:sz w:val="16"/>
        <w:szCs w:val="16"/>
      </w:rPr>
    </w:pPr>
    <w:r w:rsidRPr="00871834">
      <w:rPr>
        <w:rFonts w:ascii="Montserrat Medium" w:hAnsi="Montserrat Medium"/>
        <w:noProof/>
        <w:color w:val="737373"/>
        <w:sz w:val="16"/>
        <w:szCs w:val="16"/>
        <w:lang w:eastAsia="es-MX"/>
      </w:rPr>
      <w:drawing>
        <wp:anchor distT="0" distB="0" distL="114300" distR="114300" simplePos="0" relativeHeight="251655168" behindDoc="1" locked="0" layoutInCell="1" allowOverlap="1" wp14:anchorId="0B9F7604" wp14:editId="5FEA65ED">
          <wp:simplePos x="0" y="0"/>
          <wp:positionH relativeFrom="margin">
            <wp:posOffset>1096645</wp:posOffset>
          </wp:positionH>
          <wp:positionV relativeFrom="paragraph">
            <wp:posOffset>142875</wp:posOffset>
          </wp:positionV>
          <wp:extent cx="669290" cy="395605"/>
          <wp:effectExtent l="0" t="0" r="0" b="4445"/>
          <wp:wrapNone/>
          <wp:docPr id="15" name="Imagen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100 libre plastico 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9290" cy="3956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Montserrat Medium" w:hAnsi="Montserrat Medium"/>
        <w:noProof/>
        <w:color w:val="737373"/>
        <w:sz w:val="16"/>
        <w:szCs w:val="16"/>
        <w:lang w:eastAsia="es-MX"/>
      </w:rPr>
      <w:drawing>
        <wp:anchor distT="0" distB="0" distL="114300" distR="114300" simplePos="0" relativeHeight="251665408" behindDoc="0" locked="0" layoutInCell="1" allowOverlap="1" wp14:anchorId="28B7F625" wp14:editId="085804A5">
          <wp:simplePos x="0" y="0"/>
          <wp:positionH relativeFrom="margin">
            <wp:posOffset>571500</wp:posOffset>
          </wp:positionH>
          <wp:positionV relativeFrom="paragraph">
            <wp:posOffset>125730</wp:posOffset>
          </wp:positionV>
          <wp:extent cx="330835" cy="370840"/>
          <wp:effectExtent l="0" t="0" r="0" b="0"/>
          <wp:wrapNone/>
          <wp:docPr id="16" name="Imagen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gualdad Laboral CMYK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0835" cy="370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E7E41">
      <w:rPr>
        <w:rFonts w:ascii="Montserrat Medium" w:hAnsi="Montserrat Medium"/>
        <w:noProof/>
        <w:color w:val="737373"/>
        <w:sz w:val="16"/>
        <w:szCs w:val="16"/>
        <w:lang w:eastAsia="es-MX"/>
      </w:rPr>
      <w:drawing>
        <wp:anchor distT="0" distB="0" distL="114300" distR="114300" simplePos="0" relativeHeight="251661312" behindDoc="0" locked="0" layoutInCell="1" allowOverlap="1" wp14:anchorId="1F2FB3E3" wp14:editId="71FA27D3">
          <wp:simplePos x="0" y="0"/>
          <wp:positionH relativeFrom="column">
            <wp:posOffset>27940</wp:posOffset>
          </wp:positionH>
          <wp:positionV relativeFrom="paragraph">
            <wp:posOffset>133350</wp:posOffset>
          </wp:positionV>
          <wp:extent cx="366395" cy="385445"/>
          <wp:effectExtent l="0" t="0" r="0" b="0"/>
          <wp:wrapThrough wrapText="bothSides">
            <wp:wrapPolygon edited="0">
              <wp:start x="1123" y="0"/>
              <wp:lineTo x="0" y="10675"/>
              <wp:lineTo x="0" y="20283"/>
              <wp:lineTo x="20215" y="20283"/>
              <wp:lineTo x="20215" y="0"/>
              <wp:lineTo x="1123" y="0"/>
            </wp:wrapPolygon>
          </wp:wrapThrough>
          <wp:docPr id="17" name="Imagen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4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6395" cy="3854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B366513" w14:textId="685D2E1B" w:rsidR="001F71C8" w:rsidRDefault="007C40C8" w:rsidP="007C40C8">
    <w:pPr>
      <w:pStyle w:val="Piedepgina"/>
      <w:tabs>
        <w:tab w:val="left" w:pos="720"/>
        <w:tab w:val="center" w:pos="4083"/>
      </w:tabs>
      <w:spacing w:before="100" w:beforeAutospacing="1"/>
      <w:ind w:right="759"/>
      <w:rPr>
        <w:lang w:val="en-US"/>
      </w:rPr>
    </w:pPr>
    <w:r>
      <w:rPr>
        <w:lang w:val="en-US"/>
      </w:rPr>
      <w:t xml:space="preserve">       </w:t>
    </w:r>
    <w:r>
      <w:rPr>
        <w:lang w:val="en-US"/>
      </w:rPr>
      <w:tab/>
    </w:r>
    <w:r>
      <w:rPr>
        <w:lang w:val="en-US"/>
      </w:rPr>
      <w:tab/>
    </w:r>
    <w:r>
      <w:rPr>
        <w:lang w:val="en-US"/>
      </w:rPr>
      <w:tab/>
    </w:r>
    <w:r w:rsidR="00A5392E" w:rsidRPr="00AF4D8B">
      <w:rPr>
        <w:rFonts w:ascii="Montserrat Medium" w:hAnsi="Montserrat Medium"/>
        <w:noProof/>
        <w:color w:val="737373"/>
        <w:sz w:val="16"/>
        <w:szCs w:val="16"/>
        <w:lang w:eastAsia="es-MX"/>
      </w:rPr>
      <mc:AlternateContent>
        <mc:Choice Requires="wps">
          <w:drawing>
            <wp:anchor distT="45720" distB="45720" distL="114300" distR="114300" simplePos="0" relativeHeight="251657216" behindDoc="0" locked="0" layoutInCell="1" allowOverlap="1" wp14:anchorId="7CA27660" wp14:editId="11AAC844">
              <wp:simplePos x="0" y="0"/>
              <wp:positionH relativeFrom="margin">
                <wp:posOffset>-68580</wp:posOffset>
              </wp:positionH>
              <wp:positionV relativeFrom="paragraph">
                <wp:posOffset>333680</wp:posOffset>
              </wp:positionV>
              <wp:extent cx="5494020" cy="739775"/>
              <wp:effectExtent l="0" t="0" r="0" b="3175"/>
              <wp:wrapNone/>
              <wp:docPr id="217" name="Cuadro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494020" cy="7397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033EE5" w14:textId="0D4BE1E7" w:rsidR="003E2F80" w:rsidRPr="007C40C8" w:rsidRDefault="001F71C8" w:rsidP="007C40C8">
                          <w:pPr>
                            <w:pStyle w:val="Piedepgina"/>
                            <w:tabs>
                              <w:tab w:val="left" w:pos="708"/>
                            </w:tabs>
                            <w:ind w:right="760"/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</w:pP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Av. </w:t>
                          </w:r>
                          <w:r w:rsidR="00920DE6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1° de Mayo y Sor Juana I. de la Cruz S/N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 Col. Los Mangos</w:t>
                          </w: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 C.P.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 89440</w:t>
                          </w: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 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Cd. Madero, Tam.</w:t>
                          </w:r>
                        </w:p>
                        <w:p w14:paraId="77D352B9" w14:textId="6B995E41" w:rsidR="003E2F80" w:rsidRPr="007C40C8" w:rsidRDefault="001F71C8" w:rsidP="007C40C8">
                          <w:pPr>
                            <w:pStyle w:val="Piedepgina"/>
                            <w:tabs>
                              <w:tab w:val="left" w:pos="708"/>
                            </w:tabs>
                            <w:ind w:right="760"/>
                            <w:rPr>
                              <w:rStyle w:val="Hipervnculo"/>
                              <w:rFonts w:ascii="Montserrat" w:hAnsi="Montserrat"/>
                              <w:color w:val="BC8E53"/>
                              <w:sz w:val="16"/>
                              <w:szCs w:val="16"/>
                              <w:u w:val="none"/>
                            </w:rPr>
                          </w:pP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Tel. 01 (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833</w:t>
                          </w: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) 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357 48 20, ext. </w:t>
                          </w:r>
                          <w:r w:rsidR="00CD1FD7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31</w:t>
                          </w:r>
                          <w:r w:rsidR="00E8661D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1</w:t>
                          </w:r>
                          <w:r w:rsidR="00CD1FD7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0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,</w:t>
                          </w:r>
                          <w:r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 e-mail: </w:t>
                          </w:r>
                          <w:r w:rsidR="00CD1FD7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dep</w:t>
                          </w:r>
                          <w:r w:rsidR="00E8661D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i</w:t>
                          </w:r>
                          <w:r w:rsidR="006C2634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_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cdmadero</w:t>
                          </w:r>
                          <w:r w:rsidR="006C2634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>@</w:t>
                          </w:r>
                          <w:r w:rsidR="003E2F80" w:rsidRPr="007C40C8"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  <w:t xml:space="preserve">tecnm.mx </w:t>
                          </w:r>
                          <w:r w:rsidRPr="007C40C8">
                            <w:rPr>
                              <w:rStyle w:val="Hipervnculo"/>
                              <w:rFonts w:ascii="Montserrat" w:hAnsi="Montserrat"/>
                              <w:color w:val="BC8E53"/>
                              <w:sz w:val="16"/>
                              <w:szCs w:val="16"/>
                              <w:u w:val="none"/>
                            </w:rPr>
                            <w:t xml:space="preserve"> </w:t>
                          </w:r>
                        </w:p>
                        <w:p w14:paraId="7CA65649" w14:textId="6A75DADC" w:rsidR="001F71C8" w:rsidRPr="007C40C8" w:rsidRDefault="001F71C8" w:rsidP="007C40C8">
                          <w:pPr>
                            <w:pStyle w:val="Piedepgina"/>
                            <w:tabs>
                              <w:tab w:val="left" w:pos="708"/>
                            </w:tabs>
                            <w:ind w:right="760"/>
                            <w:rPr>
                              <w:rFonts w:ascii="Montserrat" w:hAnsi="Montserrat"/>
                              <w:color w:val="BC8E53"/>
                              <w:sz w:val="16"/>
                              <w:szCs w:val="16"/>
                            </w:rPr>
                          </w:pPr>
                          <w:r w:rsidRPr="007C40C8">
                            <w:rPr>
                              <w:rStyle w:val="Hipervnculo"/>
                              <w:rFonts w:ascii="Montserrat" w:hAnsi="Montserrat"/>
                              <w:b/>
                              <w:color w:val="BC8E53"/>
                              <w:sz w:val="16"/>
                              <w:szCs w:val="16"/>
                              <w:u w:val="none"/>
                            </w:rPr>
                            <w:t xml:space="preserve">tecnm.mx | </w:t>
                          </w:r>
                          <w:r w:rsidR="003E2F80" w:rsidRPr="007C40C8">
                            <w:rPr>
                              <w:rStyle w:val="Hipervnculo"/>
                              <w:rFonts w:ascii="Montserrat" w:hAnsi="Montserrat"/>
                              <w:b/>
                              <w:color w:val="BC8E53"/>
                              <w:sz w:val="16"/>
                              <w:szCs w:val="16"/>
                              <w:u w:val="none"/>
                            </w:rPr>
                            <w:t>cdmadero</w:t>
                          </w:r>
                          <w:r w:rsidRPr="007C40C8">
                            <w:rPr>
                              <w:rStyle w:val="Hipervnculo"/>
                              <w:rFonts w:ascii="Montserrat" w:hAnsi="Montserrat"/>
                              <w:b/>
                              <w:color w:val="BC8E53"/>
                              <w:sz w:val="16"/>
                              <w:szCs w:val="16"/>
                              <w:u w:val="none"/>
                            </w:rPr>
                            <w:t>.tecnm.mx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A27660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7" type="#_x0000_t202" style="position:absolute;margin-left:-5.4pt;margin-top:26.25pt;width:432.6pt;height:58.2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" filled="f" stroked="f">
              <v:textbox>
                <w:txbxContent>
                  <w:p w14:paraId="04033EE5" w14:textId="0D4BE1E7" w:rsidR="003E2F80" w:rsidRPr="007C40C8" w:rsidRDefault="001F71C8" w:rsidP="007C40C8">
                    <w:pPr>
                      <w:pStyle w:val="Piedepgina"/>
                      <w:tabs>
                        <w:tab w:val="left" w:pos="708"/>
                      </w:tabs>
                      <w:ind w:right="760"/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</w:pP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Av. </w:t>
                    </w:r>
                    <w:r w:rsidR="00920DE6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1° de Mayo y Sor Juana I. de la Cruz S/N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 Col. Los Mangos</w:t>
                    </w: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 C.P.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 89440</w:t>
                    </w: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 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Cd. Madero, Tam.</w:t>
                    </w:r>
                  </w:p>
                  <w:p w14:paraId="77D352B9" w14:textId="6B995E41" w:rsidR="003E2F80" w:rsidRPr="007C40C8" w:rsidRDefault="001F71C8" w:rsidP="007C40C8">
                    <w:pPr>
                      <w:pStyle w:val="Piedepgina"/>
                      <w:tabs>
                        <w:tab w:val="left" w:pos="708"/>
                      </w:tabs>
                      <w:ind w:right="760"/>
                      <w:rPr>
                        <w:rStyle w:val="Hipervnculo"/>
                        <w:rFonts w:ascii="Montserrat" w:hAnsi="Montserrat"/>
                        <w:color w:val="BC8E53"/>
                        <w:sz w:val="16"/>
                        <w:szCs w:val="16"/>
                        <w:u w:val="none"/>
                      </w:rPr>
                    </w:pP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Tel. 01 (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833</w:t>
                    </w: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) 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357 48 20, ext. </w:t>
                    </w:r>
                    <w:r w:rsidR="00CD1FD7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31</w:t>
                    </w:r>
                    <w:r w:rsidR="00E8661D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1</w:t>
                    </w:r>
                    <w:r w:rsidR="00CD1FD7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0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,</w:t>
                    </w:r>
                    <w:r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 e-mail: </w:t>
                    </w:r>
                    <w:r w:rsidR="00CD1FD7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dep</w:t>
                    </w:r>
                    <w:r w:rsidR="00E8661D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i</w:t>
                    </w:r>
                    <w:r w:rsidR="006C2634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_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cdmadero</w:t>
                    </w:r>
                    <w:r w:rsidR="006C2634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>@</w:t>
                    </w:r>
                    <w:r w:rsidR="003E2F80" w:rsidRPr="007C40C8"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  <w:t xml:space="preserve">tecnm.mx </w:t>
                    </w:r>
                    <w:r w:rsidRPr="007C40C8">
                      <w:rPr>
                        <w:rStyle w:val="Hipervnculo"/>
                        <w:rFonts w:ascii="Montserrat" w:hAnsi="Montserrat"/>
                        <w:color w:val="BC8E53"/>
                        <w:sz w:val="16"/>
                        <w:szCs w:val="16"/>
                        <w:u w:val="none"/>
                      </w:rPr>
                      <w:t xml:space="preserve"> </w:t>
                    </w:r>
                  </w:p>
                  <w:p w14:paraId="7CA65649" w14:textId="6A75DADC" w:rsidR="001F71C8" w:rsidRPr="007C40C8" w:rsidRDefault="001F71C8" w:rsidP="007C40C8">
                    <w:pPr>
                      <w:pStyle w:val="Piedepgina"/>
                      <w:tabs>
                        <w:tab w:val="left" w:pos="708"/>
                      </w:tabs>
                      <w:ind w:right="760"/>
                      <w:rPr>
                        <w:rFonts w:ascii="Montserrat" w:hAnsi="Montserrat"/>
                        <w:color w:val="BC8E53"/>
                        <w:sz w:val="16"/>
                        <w:szCs w:val="16"/>
                      </w:rPr>
                    </w:pPr>
                    <w:r w:rsidRPr="007C40C8">
                      <w:rPr>
                        <w:rStyle w:val="Hipervnculo"/>
                        <w:rFonts w:ascii="Montserrat" w:hAnsi="Montserrat"/>
                        <w:b/>
                        <w:color w:val="BC8E53"/>
                        <w:sz w:val="16"/>
                        <w:szCs w:val="16"/>
                        <w:u w:val="none"/>
                      </w:rPr>
                      <w:t xml:space="preserve">tecnm.mx | </w:t>
                    </w:r>
                    <w:r w:rsidR="003E2F80" w:rsidRPr="007C40C8">
                      <w:rPr>
                        <w:rStyle w:val="Hipervnculo"/>
                        <w:rFonts w:ascii="Montserrat" w:hAnsi="Montserrat"/>
                        <w:b/>
                        <w:color w:val="BC8E53"/>
                        <w:sz w:val="16"/>
                        <w:szCs w:val="16"/>
                        <w:u w:val="none"/>
                      </w:rPr>
                      <w:t>cdmadero</w:t>
                    </w:r>
                    <w:r w:rsidRPr="007C40C8">
                      <w:rPr>
                        <w:rStyle w:val="Hipervnculo"/>
                        <w:rFonts w:ascii="Montserrat" w:hAnsi="Montserrat"/>
                        <w:b/>
                        <w:color w:val="BC8E53"/>
                        <w:sz w:val="16"/>
                        <w:szCs w:val="16"/>
                        <w:u w:val="none"/>
                      </w:rPr>
                      <w:t>.tecnm.mx</w:t>
                    </w:r>
                  </w:p>
                </w:txbxContent>
              </v:textbox>
              <w10:wrap anchorx="margin"/>
            </v:shape>
          </w:pict>
        </mc:Fallback>
      </mc:AlternateContent>
    </w:r>
  </w:p>
  <w:p w14:paraId="60D066BD" w14:textId="65EF10E1" w:rsidR="001F71C8" w:rsidRDefault="007C40C8" w:rsidP="00AF4D8B">
    <w:pPr>
      <w:pStyle w:val="Piedepgina"/>
      <w:tabs>
        <w:tab w:val="left" w:pos="708"/>
      </w:tabs>
      <w:ind w:right="759"/>
      <w:jc w:val="center"/>
      <w:rPr>
        <w:lang w:val="en-US"/>
      </w:rPr>
    </w:pPr>
    <w:r>
      <w:rPr>
        <w:noProof/>
        <w:lang w:eastAsia="es-MX"/>
      </w:rPr>
      <w:drawing>
        <wp:anchor distT="0" distB="0" distL="114300" distR="114300" simplePos="0" relativeHeight="251663360" behindDoc="1" locked="0" layoutInCell="1" allowOverlap="1" wp14:anchorId="00D8EF07" wp14:editId="17B18C01">
          <wp:simplePos x="0" y="0"/>
          <wp:positionH relativeFrom="margin">
            <wp:posOffset>0</wp:posOffset>
          </wp:positionH>
          <wp:positionV relativeFrom="paragraph">
            <wp:posOffset>59055</wp:posOffset>
          </wp:positionV>
          <wp:extent cx="6153150" cy="702310"/>
          <wp:effectExtent l="0" t="0" r="0" b="2540"/>
          <wp:wrapNone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/>
                  <pic:cNvPicPr/>
                </pic:nvPicPr>
                <pic:blipFill>
                  <a:blip r:embed="rId4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3150" cy="702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023C86" w14:textId="3EA1F2DE" w:rsidR="001F71C8" w:rsidRDefault="001F71C8" w:rsidP="00AF4D8B">
    <w:pPr>
      <w:pStyle w:val="Piedepgina"/>
      <w:tabs>
        <w:tab w:val="left" w:pos="708"/>
      </w:tabs>
      <w:ind w:right="759"/>
      <w:jc w:val="center"/>
      <w:rPr>
        <w:lang w:val="en-US"/>
      </w:rPr>
    </w:pPr>
  </w:p>
  <w:p w14:paraId="0ED8AEAF" w14:textId="641D8B26" w:rsidR="001F71C8" w:rsidRDefault="001F71C8" w:rsidP="00AF4D8B">
    <w:pPr>
      <w:pStyle w:val="Piedepgina"/>
      <w:tabs>
        <w:tab w:val="left" w:pos="708"/>
      </w:tabs>
      <w:ind w:right="759"/>
      <w:jc w:val="center"/>
      <w:rPr>
        <w:lang w:val="en-US"/>
      </w:rPr>
    </w:pPr>
  </w:p>
  <w:p w14:paraId="29B2266C" w14:textId="22F9E17D" w:rsidR="001F71C8" w:rsidRDefault="001F71C8" w:rsidP="007C40C8">
    <w:pPr>
      <w:pStyle w:val="Piedepgina"/>
      <w:tabs>
        <w:tab w:val="left" w:pos="708"/>
      </w:tabs>
      <w:ind w:right="759"/>
      <w:jc w:val="right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8DDCF" w14:textId="77777777" w:rsidR="00324B23" w:rsidRDefault="00324B23">
      <w:r>
        <w:separator/>
      </w:r>
    </w:p>
  </w:footnote>
  <w:footnote w:type="continuationSeparator" w:id="0">
    <w:p w14:paraId="12801668" w14:textId="77777777" w:rsidR="00324B23" w:rsidRDefault="00324B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E52388" w14:textId="77777777" w:rsidR="001F71C8" w:rsidRDefault="001F71C8" w:rsidP="00EF62D9">
    <w:pPr>
      <w:pStyle w:val="Encabezado"/>
      <w:tabs>
        <w:tab w:val="clear" w:pos="4252"/>
        <w:tab w:val="clear" w:pos="8504"/>
        <w:tab w:val="center" w:pos="4817"/>
      </w:tabs>
    </w:pPr>
    <w:r>
      <w:rPr>
        <w:noProof/>
        <w:lang w:eastAsia="es-MX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2B2BFA" wp14:editId="08B3B233">
              <wp:simplePos x="0" y="0"/>
              <wp:positionH relativeFrom="column">
                <wp:posOffset>2019300</wp:posOffset>
              </wp:positionH>
              <wp:positionV relativeFrom="paragraph">
                <wp:posOffset>-1481455</wp:posOffset>
              </wp:positionV>
              <wp:extent cx="4257675" cy="498143"/>
              <wp:effectExtent l="0" t="0" r="0" b="0"/>
              <wp:wrapNone/>
              <wp:docPr id="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57675" cy="49814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196E0FD" w14:textId="65EC06BD" w:rsidR="001F71C8" w:rsidRDefault="001F71C8" w:rsidP="007379F8">
                          <w:pPr>
                            <w:ind w:right="75"/>
                            <w:jc w:val="right"/>
                            <w:rPr>
                              <w:rFonts w:ascii="Montserrat Medium" w:hAnsi="Montserrat Medium" w:cs="Arial"/>
                              <w:b/>
                              <w:color w:val="737373"/>
                              <w:sz w:val="16"/>
                              <w:szCs w:val="16"/>
                            </w:rPr>
                          </w:pPr>
                          <w:r w:rsidRPr="00816697">
                            <w:rPr>
                              <w:rFonts w:ascii="Montserrat Medium" w:hAnsi="Montserrat Medium" w:cs="Arial"/>
                              <w:b/>
                              <w:color w:val="737373"/>
                              <w:sz w:val="16"/>
                              <w:szCs w:val="16"/>
                            </w:rPr>
                            <w:t xml:space="preserve">Instituto Tecnológico de </w:t>
                          </w:r>
                          <w:r w:rsidR="00920DE6">
                            <w:rPr>
                              <w:rFonts w:ascii="Montserrat Medium" w:hAnsi="Montserrat Medium" w:cs="Arial"/>
                              <w:b/>
                              <w:color w:val="737373"/>
                              <w:sz w:val="16"/>
                              <w:szCs w:val="16"/>
                            </w:rPr>
                            <w:t>Ciudad Madero</w:t>
                          </w:r>
                        </w:p>
                        <w:p w14:paraId="1441E81C" w14:textId="67B6ED1C" w:rsidR="001F71C8" w:rsidRDefault="00193C2D" w:rsidP="007379F8">
                          <w:pPr>
                            <w:ind w:right="75"/>
                            <w:jc w:val="right"/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  <w:t xml:space="preserve">Subdirección </w:t>
                          </w:r>
                          <w:r w:rsidR="00347E63"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  <w:t>Académica</w:t>
                          </w:r>
                        </w:p>
                        <w:p w14:paraId="6FB32E4D" w14:textId="3689124F" w:rsidR="002D2CF0" w:rsidRDefault="00CD1FD7" w:rsidP="007379F8">
                          <w:pPr>
                            <w:ind w:right="75"/>
                            <w:jc w:val="right"/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  <w:t xml:space="preserve">División de Estudios </w:t>
                          </w:r>
                          <w:r w:rsidR="00E8661D">
                            <w:rPr>
                              <w:rFonts w:ascii="Montserrat" w:hAnsi="Montserrat" w:cs="Arial"/>
                              <w:color w:val="737373"/>
                              <w:sz w:val="14"/>
                              <w:szCs w:val="14"/>
                            </w:rPr>
                            <w:t>de Posgrado e Investigación</w:t>
                          </w:r>
                        </w:p>
                        <w:p w14:paraId="3F72355E" w14:textId="77777777" w:rsidR="001F71C8" w:rsidRPr="00A44E22" w:rsidRDefault="001F71C8" w:rsidP="007379F8">
                          <w:pPr>
                            <w:ind w:right="75"/>
                            <w:contextualSpacing/>
                            <w:jc w:val="right"/>
                            <w:rPr>
                              <w:rFonts w:ascii="Adobe Caslon Pro" w:hAnsi="Adobe Caslon Pro" w:cs="Arial"/>
                              <w:color w:val="808080"/>
                              <w:sz w:val="14"/>
                              <w:szCs w:val="14"/>
                            </w:rPr>
                          </w:pPr>
                        </w:p>
                        <w:p w14:paraId="1B762929" w14:textId="77777777" w:rsidR="001F71C8" w:rsidRPr="00820EA8" w:rsidRDefault="001F71C8" w:rsidP="007379F8">
                          <w:pPr>
                            <w:jc w:val="right"/>
                            <w:rPr>
                              <w:rFonts w:ascii="EurekaSans-Light" w:hAnsi="EurekaSans-Light" w:cs="Arial"/>
                              <w:sz w:val="20"/>
                              <w:szCs w:val="20"/>
                            </w:rPr>
                          </w:pPr>
                        </w:p>
                        <w:p w14:paraId="1F15C923" w14:textId="77777777" w:rsidR="001F71C8" w:rsidRDefault="001F71C8" w:rsidP="007379F8">
                          <w:pPr>
                            <w:jc w:val="right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2B2BFA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159pt;margin-top:-116.65pt;width:335.25pt;height:39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" filled="f" stroked="f">
              <v:textbox>
                <w:txbxContent>
                  <w:p w14:paraId="0196E0FD" w14:textId="65EC06BD" w:rsidR="001F71C8" w:rsidRDefault="001F71C8" w:rsidP="007379F8">
                    <w:pPr>
                      <w:ind w:right="75"/>
                      <w:jc w:val="right"/>
                      <w:rPr>
                        <w:rFonts w:ascii="Montserrat Medium" w:hAnsi="Montserrat Medium" w:cs="Arial"/>
                        <w:b/>
                        <w:color w:val="737373"/>
                        <w:sz w:val="16"/>
                        <w:szCs w:val="16"/>
                      </w:rPr>
                    </w:pPr>
                    <w:r w:rsidRPr="00816697">
                      <w:rPr>
                        <w:rFonts w:ascii="Montserrat Medium" w:hAnsi="Montserrat Medium" w:cs="Arial"/>
                        <w:b/>
                        <w:color w:val="737373"/>
                        <w:sz w:val="16"/>
                        <w:szCs w:val="16"/>
                      </w:rPr>
                      <w:t xml:space="preserve">Instituto Tecnológico de </w:t>
                    </w:r>
                    <w:r w:rsidR="00920DE6">
                      <w:rPr>
                        <w:rFonts w:ascii="Montserrat Medium" w:hAnsi="Montserrat Medium" w:cs="Arial"/>
                        <w:b/>
                        <w:color w:val="737373"/>
                        <w:sz w:val="16"/>
                        <w:szCs w:val="16"/>
                      </w:rPr>
                      <w:t>Ciudad Madero</w:t>
                    </w:r>
                  </w:p>
                  <w:p w14:paraId="1441E81C" w14:textId="67B6ED1C" w:rsidR="001F71C8" w:rsidRDefault="00193C2D" w:rsidP="007379F8">
                    <w:pPr>
                      <w:ind w:right="75"/>
                      <w:jc w:val="right"/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</w:pPr>
                    <w:r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  <w:t xml:space="preserve">Subdirección </w:t>
                    </w:r>
                    <w:r w:rsidR="00347E63"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  <w:t>Académica</w:t>
                    </w:r>
                  </w:p>
                  <w:p w14:paraId="6FB32E4D" w14:textId="3689124F" w:rsidR="002D2CF0" w:rsidRDefault="00CD1FD7" w:rsidP="007379F8">
                    <w:pPr>
                      <w:ind w:right="75"/>
                      <w:jc w:val="right"/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</w:pPr>
                    <w:r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  <w:t xml:space="preserve">División de Estudios </w:t>
                    </w:r>
                    <w:r w:rsidR="00E8661D">
                      <w:rPr>
                        <w:rFonts w:ascii="Montserrat" w:hAnsi="Montserrat" w:cs="Arial"/>
                        <w:color w:val="737373"/>
                        <w:sz w:val="14"/>
                        <w:szCs w:val="14"/>
                      </w:rPr>
                      <w:t>de Posgrado e Investigación</w:t>
                    </w:r>
                  </w:p>
                  <w:p w14:paraId="3F72355E" w14:textId="77777777" w:rsidR="001F71C8" w:rsidRPr="00A44E22" w:rsidRDefault="001F71C8" w:rsidP="007379F8">
                    <w:pPr>
                      <w:ind w:right="75"/>
                      <w:contextualSpacing/>
                      <w:jc w:val="right"/>
                      <w:rPr>
                        <w:rFonts w:ascii="Adobe Caslon Pro" w:hAnsi="Adobe Caslon Pro" w:cs="Arial"/>
                        <w:color w:val="808080"/>
                        <w:sz w:val="14"/>
                        <w:szCs w:val="14"/>
                      </w:rPr>
                    </w:pPr>
                  </w:p>
                  <w:p w14:paraId="1B762929" w14:textId="77777777" w:rsidR="001F71C8" w:rsidRPr="00820EA8" w:rsidRDefault="001F71C8" w:rsidP="007379F8">
                    <w:pPr>
                      <w:jc w:val="right"/>
                      <w:rPr>
                        <w:rFonts w:ascii="EurekaSans-Light" w:hAnsi="EurekaSans-Light" w:cs="Arial"/>
                        <w:sz w:val="20"/>
                        <w:szCs w:val="20"/>
                      </w:rPr>
                    </w:pPr>
                  </w:p>
                  <w:p w14:paraId="1F15C923" w14:textId="77777777" w:rsidR="001F71C8" w:rsidRDefault="001F71C8" w:rsidP="007379F8">
                    <w:pPr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920DE6">
      <w:rPr>
        <w:noProof/>
        <w:lang w:eastAsia="es-MX"/>
      </w:rPr>
      <w:drawing>
        <wp:anchor distT="0" distB="0" distL="114300" distR="114300" simplePos="0" relativeHeight="251660288" behindDoc="1" locked="0" layoutInCell="1" allowOverlap="1" wp14:anchorId="22D3B6D5" wp14:editId="2F19CB78">
          <wp:simplePos x="0" y="0"/>
          <wp:positionH relativeFrom="column">
            <wp:posOffset>-635</wp:posOffset>
          </wp:positionH>
          <wp:positionV relativeFrom="paragraph">
            <wp:posOffset>-1480820</wp:posOffset>
          </wp:positionV>
          <wp:extent cx="3354070" cy="419735"/>
          <wp:effectExtent l="0" t="0" r="0" b="0"/>
          <wp:wrapNone/>
          <wp:docPr id="14" name="Imagen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54070" cy="419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B2960"/>
    <w:multiLevelType w:val="hybridMultilevel"/>
    <w:tmpl w:val="A0681CB8"/>
    <w:lvl w:ilvl="0" w:tplc="0B26107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85799"/>
    <w:multiLevelType w:val="hybridMultilevel"/>
    <w:tmpl w:val="7C2AF360"/>
    <w:lvl w:ilvl="0" w:tplc="502AB62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B04B8F"/>
    <w:multiLevelType w:val="hybridMultilevel"/>
    <w:tmpl w:val="62EEDEE4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3B2156"/>
    <w:multiLevelType w:val="hybridMultilevel"/>
    <w:tmpl w:val="51E8C96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4269932">
    <w:abstractNumId w:val="2"/>
  </w:num>
  <w:num w:numId="2" w16cid:durableId="32341355">
    <w:abstractNumId w:val="0"/>
  </w:num>
  <w:num w:numId="3" w16cid:durableId="1377968908">
    <w:abstractNumId w:val="3"/>
  </w:num>
  <w:num w:numId="4" w16cid:durableId="11765740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pt-BR" w:vendorID="64" w:dllVersion="6" w:nlCheck="1" w:checkStyle="0"/>
  <w:activeWritingStyle w:appName="MSWord" w:lang="es-MX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pt-BR" w:vendorID="64" w:dllVersion="0" w:nlCheck="1" w:checkStyle="0"/>
  <w:activeWritingStyle w:appName="MSWord" w:lang="es-ES_tradnl" w:vendorID="64" w:dllVersion="6" w:nlCheck="1" w:checkStyle="1"/>
  <w:activeWritingStyle w:appName="MSWord" w:lang="es-MX" w:vendorID="64" w:dllVersion="0" w:nlCheck="1" w:checkStyle="0"/>
  <w:activeWritingStyle w:appName="MSWord" w:lang="es-US" w:vendorID="64" w:dllVersion="0" w:nlCheck="1" w:checkStyle="0"/>
  <w:activeWritingStyle w:appName="MSWord" w:lang="es-ES" w:vendorID="64" w:dllVersion="0" w:nlCheck="1" w:checkStyle="0"/>
  <w:activeWritingStyle w:appName="MSWord" w:lang="es-MX" w:vendorID="64" w:dllVersion="4096" w:nlCheck="1" w:checkStyle="0"/>
  <w:activeWritingStyle w:appName="MSWord" w:lang="es-US" w:vendorID="64" w:dllVersion="4096" w:nlCheck="1" w:checkStyle="0"/>
  <w:activeWritingStyle w:appName="MSWord" w:lang="es-ES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7A0NLewMLAwsDRS0lEKTi0uzszPAykwrAUAgh4Z9ywAAAA="/>
  </w:docVars>
  <w:rsids>
    <w:rsidRoot w:val="006069B3"/>
    <w:rsid w:val="00000F01"/>
    <w:rsid w:val="00002DCE"/>
    <w:rsid w:val="00003D39"/>
    <w:rsid w:val="00006622"/>
    <w:rsid w:val="00006BC1"/>
    <w:rsid w:val="000135B3"/>
    <w:rsid w:val="00021431"/>
    <w:rsid w:val="00023FB4"/>
    <w:rsid w:val="00033D42"/>
    <w:rsid w:val="000449CD"/>
    <w:rsid w:val="00047126"/>
    <w:rsid w:val="000501B8"/>
    <w:rsid w:val="00050487"/>
    <w:rsid w:val="00051B86"/>
    <w:rsid w:val="00052326"/>
    <w:rsid w:val="000601A4"/>
    <w:rsid w:val="00064771"/>
    <w:rsid w:val="00065D1E"/>
    <w:rsid w:val="000733BA"/>
    <w:rsid w:val="00076699"/>
    <w:rsid w:val="00083E85"/>
    <w:rsid w:val="00086EFD"/>
    <w:rsid w:val="00087D8A"/>
    <w:rsid w:val="00095FDC"/>
    <w:rsid w:val="000A0BEB"/>
    <w:rsid w:val="000A0FBE"/>
    <w:rsid w:val="000B2120"/>
    <w:rsid w:val="000B587D"/>
    <w:rsid w:val="000B7E90"/>
    <w:rsid w:val="000C0104"/>
    <w:rsid w:val="000C3D19"/>
    <w:rsid w:val="000C4CFD"/>
    <w:rsid w:val="000C58AE"/>
    <w:rsid w:val="000C708F"/>
    <w:rsid w:val="000F063A"/>
    <w:rsid w:val="000F0C45"/>
    <w:rsid w:val="0010299B"/>
    <w:rsid w:val="00105962"/>
    <w:rsid w:val="00105C84"/>
    <w:rsid w:val="001066DD"/>
    <w:rsid w:val="001069ED"/>
    <w:rsid w:val="00107609"/>
    <w:rsid w:val="0010762A"/>
    <w:rsid w:val="00107B8B"/>
    <w:rsid w:val="00125DAB"/>
    <w:rsid w:val="00127A5D"/>
    <w:rsid w:val="001306B6"/>
    <w:rsid w:val="001404C1"/>
    <w:rsid w:val="00144755"/>
    <w:rsid w:val="0015712F"/>
    <w:rsid w:val="00162408"/>
    <w:rsid w:val="00166392"/>
    <w:rsid w:val="00166674"/>
    <w:rsid w:val="00171064"/>
    <w:rsid w:val="0017221C"/>
    <w:rsid w:val="0017498D"/>
    <w:rsid w:val="00181930"/>
    <w:rsid w:val="001835E3"/>
    <w:rsid w:val="0019278E"/>
    <w:rsid w:val="00192EA3"/>
    <w:rsid w:val="00193C2D"/>
    <w:rsid w:val="001A7756"/>
    <w:rsid w:val="001B4D98"/>
    <w:rsid w:val="001B5155"/>
    <w:rsid w:val="001C0976"/>
    <w:rsid w:val="001D3C35"/>
    <w:rsid w:val="001D63CC"/>
    <w:rsid w:val="001E43AF"/>
    <w:rsid w:val="001E5360"/>
    <w:rsid w:val="001E5CF1"/>
    <w:rsid w:val="001E6980"/>
    <w:rsid w:val="001F0FB6"/>
    <w:rsid w:val="001F1974"/>
    <w:rsid w:val="001F561C"/>
    <w:rsid w:val="001F71C8"/>
    <w:rsid w:val="00204EBD"/>
    <w:rsid w:val="002077F5"/>
    <w:rsid w:val="00207DCF"/>
    <w:rsid w:val="00216257"/>
    <w:rsid w:val="00216878"/>
    <w:rsid w:val="00221969"/>
    <w:rsid w:val="00225A04"/>
    <w:rsid w:val="00242EBE"/>
    <w:rsid w:val="00244D65"/>
    <w:rsid w:val="0025211E"/>
    <w:rsid w:val="00253001"/>
    <w:rsid w:val="00262E31"/>
    <w:rsid w:val="00270B8E"/>
    <w:rsid w:val="002727E9"/>
    <w:rsid w:val="00276A4E"/>
    <w:rsid w:val="00287B58"/>
    <w:rsid w:val="0029436F"/>
    <w:rsid w:val="00294F9B"/>
    <w:rsid w:val="00294FB0"/>
    <w:rsid w:val="002A2A76"/>
    <w:rsid w:val="002B3BC1"/>
    <w:rsid w:val="002B3EB4"/>
    <w:rsid w:val="002B430E"/>
    <w:rsid w:val="002B7B81"/>
    <w:rsid w:val="002C0A37"/>
    <w:rsid w:val="002C3D27"/>
    <w:rsid w:val="002C5339"/>
    <w:rsid w:val="002C6218"/>
    <w:rsid w:val="002D2CF0"/>
    <w:rsid w:val="002D2E98"/>
    <w:rsid w:val="002E1620"/>
    <w:rsid w:val="002E19BE"/>
    <w:rsid w:val="002E255E"/>
    <w:rsid w:val="002E6B4E"/>
    <w:rsid w:val="002E6E57"/>
    <w:rsid w:val="002F2706"/>
    <w:rsid w:val="00301DDC"/>
    <w:rsid w:val="00302696"/>
    <w:rsid w:val="00316707"/>
    <w:rsid w:val="003217FE"/>
    <w:rsid w:val="0032185F"/>
    <w:rsid w:val="00324B23"/>
    <w:rsid w:val="00337393"/>
    <w:rsid w:val="00341DDB"/>
    <w:rsid w:val="00344F91"/>
    <w:rsid w:val="003469F6"/>
    <w:rsid w:val="0034772F"/>
    <w:rsid w:val="00347E63"/>
    <w:rsid w:val="00352CF1"/>
    <w:rsid w:val="00353002"/>
    <w:rsid w:val="003531BD"/>
    <w:rsid w:val="00356EF8"/>
    <w:rsid w:val="0036139A"/>
    <w:rsid w:val="00381020"/>
    <w:rsid w:val="00381ED1"/>
    <w:rsid w:val="003927EA"/>
    <w:rsid w:val="00392DE2"/>
    <w:rsid w:val="00397322"/>
    <w:rsid w:val="003A2351"/>
    <w:rsid w:val="003B347A"/>
    <w:rsid w:val="003C4136"/>
    <w:rsid w:val="003C7F5A"/>
    <w:rsid w:val="003D5A08"/>
    <w:rsid w:val="003D7FDA"/>
    <w:rsid w:val="003E2F80"/>
    <w:rsid w:val="003F349D"/>
    <w:rsid w:val="003F73BA"/>
    <w:rsid w:val="00407CB7"/>
    <w:rsid w:val="004128A5"/>
    <w:rsid w:val="0041406E"/>
    <w:rsid w:val="004155D1"/>
    <w:rsid w:val="004165D4"/>
    <w:rsid w:val="00424E5E"/>
    <w:rsid w:val="0043015D"/>
    <w:rsid w:val="00436CB1"/>
    <w:rsid w:val="0044461E"/>
    <w:rsid w:val="004465D1"/>
    <w:rsid w:val="0045125E"/>
    <w:rsid w:val="00457687"/>
    <w:rsid w:val="00457828"/>
    <w:rsid w:val="004611E9"/>
    <w:rsid w:val="004620D5"/>
    <w:rsid w:val="00462822"/>
    <w:rsid w:val="00465B93"/>
    <w:rsid w:val="00466D32"/>
    <w:rsid w:val="00472B8B"/>
    <w:rsid w:val="00473796"/>
    <w:rsid w:val="00473E58"/>
    <w:rsid w:val="004754B0"/>
    <w:rsid w:val="004852B4"/>
    <w:rsid w:val="00485B27"/>
    <w:rsid w:val="004870AB"/>
    <w:rsid w:val="00492C98"/>
    <w:rsid w:val="004A0D80"/>
    <w:rsid w:val="004A6537"/>
    <w:rsid w:val="004B2C81"/>
    <w:rsid w:val="004B4884"/>
    <w:rsid w:val="004B6911"/>
    <w:rsid w:val="004B7915"/>
    <w:rsid w:val="004C4007"/>
    <w:rsid w:val="004D0AA4"/>
    <w:rsid w:val="004D0D97"/>
    <w:rsid w:val="004D3195"/>
    <w:rsid w:val="004D795A"/>
    <w:rsid w:val="004E1194"/>
    <w:rsid w:val="004F14D6"/>
    <w:rsid w:val="004F5C91"/>
    <w:rsid w:val="005138B3"/>
    <w:rsid w:val="0051460C"/>
    <w:rsid w:val="005207D9"/>
    <w:rsid w:val="00522611"/>
    <w:rsid w:val="0052280B"/>
    <w:rsid w:val="00527AED"/>
    <w:rsid w:val="00533C26"/>
    <w:rsid w:val="00533CE3"/>
    <w:rsid w:val="005501E5"/>
    <w:rsid w:val="005609BD"/>
    <w:rsid w:val="005636B8"/>
    <w:rsid w:val="00564AA1"/>
    <w:rsid w:val="005720C6"/>
    <w:rsid w:val="00576550"/>
    <w:rsid w:val="005800FB"/>
    <w:rsid w:val="00585BEC"/>
    <w:rsid w:val="00590F11"/>
    <w:rsid w:val="00592FC7"/>
    <w:rsid w:val="00593C63"/>
    <w:rsid w:val="00596ABE"/>
    <w:rsid w:val="005A006E"/>
    <w:rsid w:val="005A0758"/>
    <w:rsid w:val="005A1D52"/>
    <w:rsid w:val="005A3E40"/>
    <w:rsid w:val="005A7AA3"/>
    <w:rsid w:val="005B0190"/>
    <w:rsid w:val="005B4EBC"/>
    <w:rsid w:val="005B5DB6"/>
    <w:rsid w:val="005B6AB9"/>
    <w:rsid w:val="005C1A68"/>
    <w:rsid w:val="005C3058"/>
    <w:rsid w:val="005C6EE7"/>
    <w:rsid w:val="005D5342"/>
    <w:rsid w:val="005D5BA9"/>
    <w:rsid w:val="005D5CE6"/>
    <w:rsid w:val="005F4D0C"/>
    <w:rsid w:val="00605110"/>
    <w:rsid w:val="006069B3"/>
    <w:rsid w:val="00613A65"/>
    <w:rsid w:val="006143CD"/>
    <w:rsid w:val="00615162"/>
    <w:rsid w:val="00615FC1"/>
    <w:rsid w:val="006217D8"/>
    <w:rsid w:val="00621E3B"/>
    <w:rsid w:val="006222CE"/>
    <w:rsid w:val="006224B8"/>
    <w:rsid w:val="00623F67"/>
    <w:rsid w:val="00625029"/>
    <w:rsid w:val="00631503"/>
    <w:rsid w:val="0063273F"/>
    <w:rsid w:val="00652585"/>
    <w:rsid w:val="00654152"/>
    <w:rsid w:val="00654C0A"/>
    <w:rsid w:val="00654CF5"/>
    <w:rsid w:val="00660C05"/>
    <w:rsid w:val="00663228"/>
    <w:rsid w:val="00664182"/>
    <w:rsid w:val="0066577B"/>
    <w:rsid w:val="006675AC"/>
    <w:rsid w:val="00671060"/>
    <w:rsid w:val="006803E9"/>
    <w:rsid w:val="0068056B"/>
    <w:rsid w:val="00682801"/>
    <w:rsid w:val="00686A36"/>
    <w:rsid w:val="00691115"/>
    <w:rsid w:val="006A05D6"/>
    <w:rsid w:val="006A1785"/>
    <w:rsid w:val="006B2F29"/>
    <w:rsid w:val="006B3030"/>
    <w:rsid w:val="006B47A8"/>
    <w:rsid w:val="006C0ADB"/>
    <w:rsid w:val="006C110C"/>
    <w:rsid w:val="006C1F4E"/>
    <w:rsid w:val="006C2634"/>
    <w:rsid w:val="006D6962"/>
    <w:rsid w:val="006F5298"/>
    <w:rsid w:val="00700FCD"/>
    <w:rsid w:val="0071013D"/>
    <w:rsid w:val="007112F8"/>
    <w:rsid w:val="007121B1"/>
    <w:rsid w:val="00712B39"/>
    <w:rsid w:val="00712FAC"/>
    <w:rsid w:val="0071346F"/>
    <w:rsid w:val="0071348E"/>
    <w:rsid w:val="00715BD9"/>
    <w:rsid w:val="007167C5"/>
    <w:rsid w:val="00721083"/>
    <w:rsid w:val="007232DA"/>
    <w:rsid w:val="007302BE"/>
    <w:rsid w:val="00730E70"/>
    <w:rsid w:val="00732B06"/>
    <w:rsid w:val="00732DC8"/>
    <w:rsid w:val="007379F8"/>
    <w:rsid w:val="00741589"/>
    <w:rsid w:val="00741A35"/>
    <w:rsid w:val="00744917"/>
    <w:rsid w:val="00747C8E"/>
    <w:rsid w:val="00751258"/>
    <w:rsid w:val="0075128C"/>
    <w:rsid w:val="007529BB"/>
    <w:rsid w:val="00755622"/>
    <w:rsid w:val="00756867"/>
    <w:rsid w:val="00757B2D"/>
    <w:rsid w:val="00761E58"/>
    <w:rsid w:val="00762139"/>
    <w:rsid w:val="00765A41"/>
    <w:rsid w:val="00773D7C"/>
    <w:rsid w:val="00780267"/>
    <w:rsid w:val="00782033"/>
    <w:rsid w:val="007838DE"/>
    <w:rsid w:val="007856E5"/>
    <w:rsid w:val="0078770E"/>
    <w:rsid w:val="007911DE"/>
    <w:rsid w:val="00796CE5"/>
    <w:rsid w:val="007A031B"/>
    <w:rsid w:val="007A04C5"/>
    <w:rsid w:val="007B0803"/>
    <w:rsid w:val="007B453E"/>
    <w:rsid w:val="007B77D9"/>
    <w:rsid w:val="007B7E2E"/>
    <w:rsid w:val="007C0DF3"/>
    <w:rsid w:val="007C40C8"/>
    <w:rsid w:val="007C4164"/>
    <w:rsid w:val="007C669E"/>
    <w:rsid w:val="007C722A"/>
    <w:rsid w:val="007D2863"/>
    <w:rsid w:val="007D2983"/>
    <w:rsid w:val="007D6941"/>
    <w:rsid w:val="007D7971"/>
    <w:rsid w:val="007E2681"/>
    <w:rsid w:val="007E32A8"/>
    <w:rsid w:val="007F06BF"/>
    <w:rsid w:val="007F61AB"/>
    <w:rsid w:val="0080034D"/>
    <w:rsid w:val="00802C5F"/>
    <w:rsid w:val="0080739D"/>
    <w:rsid w:val="00807990"/>
    <w:rsid w:val="00807EEE"/>
    <w:rsid w:val="00817B31"/>
    <w:rsid w:val="00820E4B"/>
    <w:rsid w:val="00820EA8"/>
    <w:rsid w:val="0082209B"/>
    <w:rsid w:val="00825947"/>
    <w:rsid w:val="00825EA5"/>
    <w:rsid w:val="008271ED"/>
    <w:rsid w:val="00827393"/>
    <w:rsid w:val="00832378"/>
    <w:rsid w:val="00832674"/>
    <w:rsid w:val="00832BBB"/>
    <w:rsid w:val="008339C6"/>
    <w:rsid w:val="0084182F"/>
    <w:rsid w:val="0085034D"/>
    <w:rsid w:val="00852B92"/>
    <w:rsid w:val="00856EE8"/>
    <w:rsid w:val="0086036E"/>
    <w:rsid w:val="00860668"/>
    <w:rsid w:val="00862231"/>
    <w:rsid w:val="00880168"/>
    <w:rsid w:val="00882D0A"/>
    <w:rsid w:val="00883F0F"/>
    <w:rsid w:val="0088439C"/>
    <w:rsid w:val="008924C1"/>
    <w:rsid w:val="00896ECA"/>
    <w:rsid w:val="008A29CB"/>
    <w:rsid w:val="008A352D"/>
    <w:rsid w:val="008A4B98"/>
    <w:rsid w:val="008A7529"/>
    <w:rsid w:val="008B3C5C"/>
    <w:rsid w:val="008B5C6E"/>
    <w:rsid w:val="008B6A62"/>
    <w:rsid w:val="008C0A2F"/>
    <w:rsid w:val="008C0D46"/>
    <w:rsid w:val="008C2A66"/>
    <w:rsid w:val="008D20A2"/>
    <w:rsid w:val="008D25C8"/>
    <w:rsid w:val="008E04ED"/>
    <w:rsid w:val="008E51C5"/>
    <w:rsid w:val="008F3B5C"/>
    <w:rsid w:val="008F5FCA"/>
    <w:rsid w:val="009034F5"/>
    <w:rsid w:val="00904806"/>
    <w:rsid w:val="00905B1D"/>
    <w:rsid w:val="009172FA"/>
    <w:rsid w:val="00920DE6"/>
    <w:rsid w:val="00922132"/>
    <w:rsid w:val="00930CF1"/>
    <w:rsid w:val="009352F5"/>
    <w:rsid w:val="00940B8A"/>
    <w:rsid w:val="00944884"/>
    <w:rsid w:val="00945EB6"/>
    <w:rsid w:val="00951543"/>
    <w:rsid w:val="009515CF"/>
    <w:rsid w:val="00955EDB"/>
    <w:rsid w:val="00961CE2"/>
    <w:rsid w:val="009630C1"/>
    <w:rsid w:val="00966A21"/>
    <w:rsid w:val="00970299"/>
    <w:rsid w:val="009767F0"/>
    <w:rsid w:val="00980BC2"/>
    <w:rsid w:val="00981EE1"/>
    <w:rsid w:val="009837AB"/>
    <w:rsid w:val="009873EC"/>
    <w:rsid w:val="009916C6"/>
    <w:rsid w:val="00993432"/>
    <w:rsid w:val="00995BD8"/>
    <w:rsid w:val="009B31FB"/>
    <w:rsid w:val="009B4C1D"/>
    <w:rsid w:val="009C2F5B"/>
    <w:rsid w:val="009C5101"/>
    <w:rsid w:val="009C74A2"/>
    <w:rsid w:val="009E300F"/>
    <w:rsid w:val="009E7782"/>
    <w:rsid w:val="009E7837"/>
    <w:rsid w:val="009F3930"/>
    <w:rsid w:val="009F579A"/>
    <w:rsid w:val="009F7247"/>
    <w:rsid w:val="009F7C56"/>
    <w:rsid w:val="00A00EB4"/>
    <w:rsid w:val="00A04CD2"/>
    <w:rsid w:val="00A06B2C"/>
    <w:rsid w:val="00A11000"/>
    <w:rsid w:val="00A1268E"/>
    <w:rsid w:val="00A12914"/>
    <w:rsid w:val="00A135D8"/>
    <w:rsid w:val="00A13CFD"/>
    <w:rsid w:val="00A13F11"/>
    <w:rsid w:val="00A17CA8"/>
    <w:rsid w:val="00A24744"/>
    <w:rsid w:val="00A25D3F"/>
    <w:rsid w:val="00A2779F"/>
    <w:rsid w:val="00A310D2"/>
    <w:rsid w:val="00A312AC"/>
    <w:rsid w:val="00A35C40"/>
    <w:rsid w:val="00A44E22"/>
    <w:rsid w:val="00A45FDE"/>
    <w:rsid w:val="00A5392E"/>
    <w:rsid w:val="00A56C55"/>
    <w:rsid w:val="00A60AA1"/>
    <w:rsid w:val="00A61881"/>
    <w:rsid w:val="00A646B1"/>
    <w:rsid w:val="00A703A0"/>
    <w:rsid w:val="00A751D2"/>
    <w:rsid w:val="00A75E62"/>
    <w:rsid w:val="00A77287"/>
    <w:rsid w:val="00A94730"/>
    <w:rsid w:val="00A97377"/>
    <w:rsid w:val="00AA08DD"/>
    <w:rsid w:val="00AA2465"/>
    <w:rsid w:val="00AB15E3"/>
    <w:rsid w:val="00AC08D8"/>
    <w:rsid w:val="00AD0B1A"/>
    <w:rsid w:val="00AD7460"/>
    <w:rsid w:val="00AE0A65"/>
    <w:rsid w:val="00AE35F5"/>
    <w:rsid w:val="00AF0837"/>
    <w:rsid w:val="00AF4B31"/>
    <w:rsid w:val="00AF4CC1"/>
    <w:rsid w:val="00AF4D8B"/>
    <w:rsid w:val="00AF6275"/>
    <w:rsid w:val="00B0198C"/>
    <w:rsid w:val="00B0677D"/>
    <w:rsid w:val="00B2015D"/>
    <w:rsid w:val="00B21C66"/>
    <w:rsid w:val="00B2305A"/>
    <w:rsid w:val="00B23E8A"/>
    <w:rsid w:val="00B25C7C"/>
    <w:rsid w:val="00B2638D"/>
    <w:rsid w:val="00B306FE"/>
    <w:rsid w:val="00B35F84"/>
    <w:rsid w:val="00B36216"/>
    <w:rsid w:val="00B36E0C"/>
    <w:rsid w:val="00B47936"/>
    <w:rsid w:val="00B56B2B"/>
    <w:rsid w:val="00B62FFF"/>
    <w:rsid w:val="00B657F5"/>
    <w:rsid w:val="00B73B46"/>
    <w:rsid w:val="00B73D53"/>
    <w:rsid w:val="00B751D3"/>
    <w:rsid w:val="00B75460"/>
    <w:rsid w:val="00B807B9"/>
    <w:rsid w:val="00B8326F"/>
    <w:rsid w:val="00B90026"/>
    <w:rsid w:val="00B927A9"/>
    <w:rsid w:val="00B94CBD"/>
    <w:rsid w:val="00B950E2"/>
    <w:rsid w:val="00B9627E"/>
    <w:rsid w:val="00B97493"/>
    <w:rsid w:val="00BA16DA"/>
    <w:rsid w:val="00BA26D3"/>
    <w:rsid w:val="00BA7E9A"/>
    <w:rsid w:val="00BB3132"/>
    <w:rsid w:val="00BB36CB"/>
    <w:rsid w:val="00BB56F0"/>
    <w:rsid w:val="00BB67FA"/>
    <w:rsid w:val="00BC0BB1"/>
    <w:rsid w:val="00BC3377"/>
    <w:rsid w:val="00BD6050"/>
    <w:rsid w:val="00BE082A"/>
    <w:rsid w:val="00BE5E9E"/>
    <w:rsid w:val="00BE6FA2"/>
    <w:rsid w:val="00BF59AC"/>
    <w:rsid w:val="00BF5B98"/>
    <w:rsid w:val="00BF6058"/>
    <w:rsid w:val="00C001C9"/>
    <w:rsid w:val="00C00380"/>
    <w:rsid w:val="00C03A94"/>
    <w:rsid w:val="00C040B5"/>
    <w:rsid w:val="00C05DFD"/>
    <w:rsid w:val="00C06416"/>
    <w:rsid w:val="00C10A5B"/>
    <w:rsid w:val="00C120F4"/>
    <w:rsid w:val="00C23355"/>
    <w:rsid w:val="00C249D1"/>
    <w:rsid w:val="00C268BA"/>
    <w:rsid w:val="00C275A4"/>
    <w:rsid w:val="00C30202"/>
    <w:rsid w:val="00C33253"/>
    <w:rsid w:val="00C42320"/>
    <w:rsid w:val="00C425A1"/>
    <w:rsid w:val="00C45CBE"/>
    <w:rsid w:val="00C516FA"/>
    <w:rsid w:val="00C51AF9"/>
    <w:rsid w:val="00C51C58"/>
    <w:rsid w:val="00C52D8D"/>
    <w:rsid w:val="00C63AA4"/>
    <w:rsid w:val="00C652D7"/>
    <w:rsid w:val="00C67343"/>
    <w:rsid w:val="00C738BA"/>
    <w:rsid w:val="00C73BE2"/>
    <w:rsid w:val="00C76AB9"/>
    <w:rsid w:val="00C77C48"/>
    <w:rsid w:val="00C815F0"/>
    <w:rsid w:val="00C82251"/>
    <w:rsid w:val="00C82377"/>
    <w:rsid w:val="00C8282F"/>
    <w:rsid w:val="00C8522D"/>
    <w:rsid w:val="00C85CBF"/>
    <w:rsid w:val="00C86743"/>
    <w:rsid w:val="00C87B02"/>
    <w:rsid w:val="00C91566"/>
    <w:rsid w:val="00C9336B"/>
    <w:rsid w:val="00C96EF5"/>
    <w:rsid w:val="00CA009B"/>
    <w:rsid w:val="00CA2B08"/>
    <w:rsid w:val="00CA5850"/>
    <w:rsid w:val="00CA6B63"/>
    <w:rsid w:val="00CA74CA"/>
    <w:rsid w:val="00CB05BF"/>
    <w:rsid w:val="00CB1043"/>
    <w:rsid w:val="00CB1B6B"/>
    <w:rsid w:val="00CB737A"/>
    <w:rsid w:val="00CB7E59"/>
    <w:rsid w:val="00CC09E4"/>
    <w:rsid w:val="00CC1E76"/>
    <w:rsid w:val="00CC549B"/>
    <w:rsid w:val="00CC6487"/>
    <w:rsid w:val="00CC6C4D"/>
    <w:rsid w:val="00CD1542"/>
    <w:rsid w:val="00CD1FD7"/>
    <w:rsid w:val="00CD6B3A"/>
    <w:rsid w:val="00CD6E7D"/>
    <w:rsid w:val="00CE1344"/>
    <w:rsid w:val="00CE2338"/>
    <w:rsid w:val="00CF427C"/>
    <w:rsid w:val="00D00465"/>
    <w:rsid w:val="00D01FEA"/>
    <w:rsid w:val="00D127C8"/>
    <w:rsid w:val="00D130E1"/>
    <w:rsid w:val="00D13B73"/>
    <w:rsid w:val="00D149FC"/>
    <w:rsid w:val="00D1520A"/>
    <w:rsid w:val="00D20E23"/>
    <w:rsid w:val="00D21390"/>
    <w:rsid w:val="00D23AA5"/>
    <w:rsid w:val="00D23D90"/>
    <w:rsid w:val="00D3363C"/>
    <w:rsid w:val="00D35394"/>
    <w:rsid w:val="00D4100C"/>
    <w:rsid w:val="00D5662D"/>
    <w:rsid w:val="00D6233C"/>
    <w:rsid w:val="00D62380"/>
    <w:rsid w:val="00D626B1"/>
    <w:rsid w:val="00D63A8E"/>
    <w:rsid w:val="00D712DB"/>
    <w:rsid w:val="00D72243"/>
    <w:rsid w:val="00D72A47"/>
    <w:rsid w:val="00D73BDE"/>
    <w:rsid w:val="00D75578"/>
    <w:rsid w:val="00D758BE"/>
    <w:rsid w:val="00D80E05"/>
    <w:rsid w:val="00D84E24"/>
    <w:rsid w:val="00D86A91"/>
    <w:rsid w:val="00D91C38"/>
    <w:rsid w:val="00DA39F0"/>
    <w:rsid w:val="00DA7C06"/>
    <w:rsid w:val="00DB00C7"/>
    <w:rsid w:val="00DB0416"/>
    <w:rsid w:val="00DB2F00"/>
    <w:rsid w:val="00DB3BFA"/>
    <w:rsid w:val="00DB4862"/>
    <w:rsid w:val="00DB55F0"/>
    <w:rsid w:val="00DB63A2"/>
    <w:rsid w:val="00DB6D73"/>
    <w:rsid w:val="00DC3515"/>
    <w:rsid w:val="00DC3EAB"/>
    <w:rsid w:val="00DC5341"/>
    <w:rsid w:val="00DD031E"/>
    <w:rsid w:val="00DD04EC"/>
    <w:rsid w:val="00DE44FF"/>
    <w:rsid w:val="00DE4678"/>
    <w:rsid w:val="00DF0D8C"/>
    <w:rsid w:val="00DF4FEA"/>
    <w:rsid w:val="00DF7981"/>
    <w:rsid w:val="00E00249"/>
    <w:rsid w:val="00E0154C"/>
    <w:rsid w:val="00E05982"/>
    <w:rsid w:val="00E107C2"/>
    <w:rsid w:val="00E10B21"/>
    <w:rsid w:val="00E22095"/>
    <w:rsid w:val="00E23AD3"/>
    <w:rsid w:val="00E2752C"/>
    <w:rsid w:val="00E355CD"/>
    <w:rsid w:val="00E35CF9"/>
    <w:rsid w:val="00E36E06"/>
    <w:rsid w:val="00E42BC3"/>
    <w:rsid w:val="00E451E2"/>
    <w:rsid w:val="00E45C1A"/>
    <w:rsid w:val="00E56F14"/>
    <w:rsid w:val="00E611AF"/>
    <w:rsid w:val="00E62FAF"/>
    <w:rsid w:val="00E66827"/>
    <w:rsid w:val="00E72C5B"/>
    <w:rsid w:val="00E7520B"/>
    <w:rsid w:val="00E85687"/>
    <w:rsid w:val="00E85F4C"/>
    <w:rsid w:val="00E8661D"/>
    <w:rsid w:val="00E86E3E"/>
    <w:rsid w:val="00E872F7"/>
    <w:rsid w:val="00E87B40"/>
    <w:rsid w:val="00E90188"/>
    <w:rsid w:val="00E90282"/>
    <w:rsid w:val="00E90935"/>
    <w:rsid w:val="00E91603"/>
    <w:rsid w:val="00E92EB7"/>
    <w:rsid w:val="00E956AC"/>
    <w:rsid w:val="00EA3E1B"/>
    <w:rsid w:val="00EA7100"/>
    <w:rsid w:val="00EB0D0A"/>
    <w:rsid w:val="00EB5267"/>
    <w:rsid w:val="00EB5665"/>
    <w:rsid w:val="00EB7AED"/>
    <w:rsid w:val="00EC0BFE"/>
    <w:rsid w:val="00EC13A4"/>
    <w:rsid w:val="00EC1C37"/>
    <w:rsid w:val="00EC4CBB"/>
    <w:rsid w:val="00EC5E47"/>
    <w:rsid w:val="00EC7113"/>
    <w:rsid w:val="00EC799F"/>
    <w:rsid w:val="00ED2AF9"/>
    <w:rsid w:val="00EE0F42"/>
    <w:rsid w:val="00EE1787"/>
    <w:rsid w:val="00EE1F57"/>
    <w:rsid w:val="00EE656A"/>
    <w:rsid w:val="00EF1C26"/>
    <w:rsid w:val="00EF3365"/>
    <w:rsid w:val="00EF3A82"/>
    <w:rsid w:val="00EF4962"/>
    <w:rsid w:val="00EF4A22"/>
    <w:rsid w:val="00EF62D9"/>
    <w:rsid w:val="00EF6EAC"/>
    <w:rsid w:val="00EF782B"/>
    <w:rsid w:val="00F02761"/>
    <w:rsid w:val="00F0557B"/>
    <w:rsid w:val="00F05DBB"/>
    <w:rsid w:val="00F06B1D"/>
    <w:rsid w:val="00F071DF"/>
    <w:rsid w:val="00F117DF"/>
    <w:rsid w:val="00F14736"/>
    <w:rsid w:val="00F14A82"/>
    <w:rsid w:val="00F20FE8"/>
    <w:rsid w:val="00F2665A"/>
    <w:rsid w:val="00F3420D"/>
    <w:rsid w:val="00F35919"/>
    <w:rsid w:val="00F45DAA"/>
    <w:rsid w:val="00F5673B"/>
    <w:rsid w:val="00F60916"/>
    <w:rsid w:val="00F6325F"/>
    <w:rsid w:val="00F71FA1"/>
    <w:rsid w:val="00F72470"/>
    <w:rsid w:val="00F81505"/>
    <w:rsid w:val="00F85BE0"/>
    <w:rsid w:val="00F8711F"/>
    <w:rsid w:val="00F90215"/>
    <w:rsid w:val="00F93141"/>
    <w:rsid w:val="00FA403F"/>
    <w:rsid w:val="00FA4A87"/>
    <w:rsid w:val="00FA5039"/>
    <w:rsid w:val="00FA7C42"/>
    <w:rsid w:val="00FB4956"/>
    <w:rsid w:val="00FC3B88"/>
    <w:rsid w:val="00FC4EA5"/>
    <w:rsid w:val="00FC5B00"/>
    <w:rsid w:val="00FD047C"/>
    <w:rsid w:val="00FD1DD8"/>
    <w:rsid w:val="00FD4849"/>
    <w:rsid w:val="00FD5ACE"/>
    <w:rsid w:val="00FE2CFD"/>
    <w:rsid w:val="00FE4DD8"/>
    <w:rsid w:val="00FE5473"/>
    <w:rsid w:val="00FE640F"/>
    <w:rsid w:val="00FE7058"/>
    <w:rsid w:val="00FE7CA8"/>
    <w:rsid w:val="00FE7E41"/>
    <w:rsid w:val="00FF44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461421"/>
  <w15:docId w15:val="{1BE15670-3563-4FC8-AE39-93A631D83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C3377"/>
    <w:rPr>
      <w:sz w:val="24"/>
      <w:szCs w:val="24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rsid w:val="00BB56F0"/>
    <w:pPr>
      <w:tabs>
        <w:tab w:val="center" w:pos="4252"/>
        <w:tab w:val="right" w:pos="8504"/>
      </w:tabs>
    </w:pPr>
  </w:style>
  <w:style w:type="character" w:styleId="Hipervnculo">
    <w:name w:val="Hyperlink"/>
    <w:basedOn w:val="Fuentedeprrafopredeter"/>
    <w:rsid w:val="00BC3377"/>
    <w:rPr>
      <w:color w:val="0000FF"/>
      <w:u w:val="single"/>
    </w:rPr>
  </w:style>
  <w:style w:type="paragraph" w:styleId="Encabezado">
    <w:name w:val="header"/>
    <w:basedOn w:val="Normal"/>
    <w:rsid w:val="00BC3377"/>
    <w:pPr>
      <w:tabs>
        <w:tab w:val="center" w:pos="4252"/>
        <w:tab w:val="right" w:pos="8504"/>
      </w:tabs>
    </w:pPr>
  </w:style>
  <w:style w:type="paragraph" w:styleId="Textodeglobo">
    <w:name w:val="Balloon Text"/>
    <w:basedOn w:val="Normal"/>
    <w:semiHidden/>
    <w:rsid w:val="0041406E"/>
    <w:rPr>
      <w:rFonts w:ascii="Tahoma" w:hAnsi="Tahoma" w:cs="Tahoma"/>
      <w:sz w:val="16"/>
      <w:szCs w:val="16"/>
    </w:rPr>
  </w:style>
  <w:style w:type="character" w:customStyle="1" w:styleId="PiedepginaCar">
    <w:name w:val="Pie de página Car"/>
    <w:basedOn w:val="Fuentedeprrafopredeter"/>
    <w:link w:val="Piedepgina"/>
    <w:rsid w:val="005B4EBC"/>
    <w:rPr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9C2F5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A7E9A"/>
    <w:pPr>
      <w:spacing w:before="100" w:beforeAutospacing="1" w:after="100" w:afterAutospacing="1"/>
    </w:pPr>
    <w:rPr>
      <w:lang w:eastAsia="es-MX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3E2F80"/>
    <w:rPr>
      <w:color w:val="605E5C"/>
      <w:shd w:val="clear" w:color="auto" w:fill="E1DFDD"/>
    </w:rPr>
  </w:style>
  <w:style w:type="paragraph" w:styleId="Textoindependiente">
    <w:name w:val="Body Text"/>
    <w:basedOn w:val="Normal"/>
    <w:link w:val="TextoindependienteCar"/>
    <w:unhideWhenUsed/>
    <w:rsid w:val="00485B27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485B27"/>
    <w:rPr>
      <w:sz w:val="24"/>
      <w:szCs w:val="24"/>
      <w:lang w:eastAsia="es-ES"/>
    </w:rPr>
  </w:style>
  <w:style w:type="paragraph" w:customStyle="1" w:styleId="Default">
    <w:name w:val="Default"/>
    <w:rsid w:val="00485B2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Textoindependiente2">
    <w:name w:val="Body Text 2"/>
    <w:basedOn w:val="Normal"/>
    <w:link w:val="Textoindependiente2Car"/>
    <w:unhideWhenUsed/>
    <w:rsid w:val="00485B27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485B27"/>
    <w:rPr>
      <w:sz w:val="24"/>
      <w:szCs w:val="24"/>
      <w:lang w:eastAsia="es-ES"/>
    </w:rPr>
  </w:style>
  <w:style w:type="table" w:styleId="Tablaconcuadrcula">
    <w:name w:val="Table Grid"/>
    <w:basedOn w:val="Tablanormal"/>
    <w:uiPriority w:val="59"/>
    <w:rsid w:val="009048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fasis">
    <w:name w:val="Emphasis"/>
    <w:basedOn w:val="Fuentedeprrafopredeter"/>
    <w:qFormat/>
    <w:rsid w:val="006C1F4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7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jpeg"/><Relationship Id="rId1" Type="http://schemas.openxmlformats.org/officeDocument/2006/relationships/image" Target="media/image2.png"/><Relationship Id="rId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110B3C-1390-45B8-A05C-1A376B699E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</TotalTime>
  <Pages>1</Pages>
  <Words>216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Secretaria de Educacion Publica</Company>
  <LinksUpToDate>false</LinksUpToDate>
  <CharactersWithSpaces>1408</CharactersWithSpaces>
  <SharedDoc>false</SharedDoc>
  <HLinks>
    <vt:vector size="12" baseType="variant">
      <vt:variant>
        <vt:i4>1638483</vt:i4>
      </vt:variant>
      <vt:variant>
        <vt:i4>3</vt:i4>
      </vt:variant>
      <vt:variant>
        <vt:i4>0</vt:i4>
      </vt:variant>
      <vt:variant>
        <vt:i4>5</vt:i4>
      </vt:variant>
      <vt:variant>
        <vt:lpwstr>http://www.dgest.gob.mx/</vt:lpwstr>
      </vt:variant>
      <vt:variant>
        <vt:lpwstr/>
      </vt:variant>
      <vt:variant>
        <vt:i4>4128844</vt:i4>
      </vt:variant>
      <vt:variant>
        <vt:i4>0</vt:i4>
      </vt:variant>
      <vt:variant>
        <vt:i4>0</vt:i4>
      </vt:variant>
      <vt:variant>
        <vt:i4>5</vt:i4>
      </vt:variant>
      <vt:variant>
        <vt:lpwstr>mailto:difusion@dgest.gob.m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ivia</dc:creator>
  <cp:lastModifiedBy>Kaciel Benitez</cp:lastModifiedBy>
  <cp:revision>140</cp:revision>
  <cp:lastPrinted>2023-03-14T19:42:00Z</cp:lastPrinted>
  <dcterms:created xsi:type="dcterms:W3CDTF">2022-01-06T05:31:00Z</dcterms:created>
  <dcterms:modified xsi:type="dcterms:W3CDTF">2024-01-12T00:56:00Z</dcterms:modified>
</cp:coreProperties>
</file>